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7, 2021 (05:47: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9-07T21:48:08Z</dcterms:created>
  <dcterms:modified xsi:type="dcterms:W3CDTF">2021-09-07T21:4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7, 2021 (05:47: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